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1812F7F9" w:rsidR="004E4E05" w:rsidRDefault="00BE3E24" w:rsidP="0081292D">
      <w:pPr>
        <w:spacing w:line="480" w:lineRule="auto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30B13F50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453896" cy="4654296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896" cy="46542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05.2pt;width:114.5pt;height:36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255011FA" w:rsidR="00745451" w:rsidRPr="006015DF" w:rsidRDefault="006015DF" w:rsidP="00745451">
      <w:pPr>
        <w:rPr>
          <w:rFonts w:asciiTheme="minorHAnsi" w:hAnsiTheme="minorHAnsi"/>
          <w:color w:val="FF0000"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 w:rsidRPr="006015DF">
        <w:rPr>
          <w:rFonts w:asciiTheme="minorHAnsi" w:hAnsiTheme="minorHAnsi"/>
          <w:color w:val="FF0000"/>
        </w:rPr>
        <w:t>SUMMARY</w:t>
      </w:r>
    </w:p>
    <w:p w14:paraId="4811A4AA" w14:textId="00B212A2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Special Called Meeting</w:t>
      </w:r>
    </w:p>
    <w:p w14:paraId="4A81854D" w14:textId="1A3B38B3" w:rsidR="00B211B7" w:rsidRDefault="00B211B7" w:rsidP="00F31C9A">
      <w:pPr>
        <w:ind w:left="144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F31C9A">
        <w:rPr>
          <w:rFonts w:asciiTheme="minorHAnsi" w:hAnsiTheme="minorHAnsi"/>
        </w:rPr>
        <w:tab/>
      </w:r>
      <w:r w:rsidR="00F31C9A">
        <w:rPr>
          <w:rFonts w:asciiTheme="minorHAnsi" w:hAnsiTheme="minorHAnsi"/>
        </w:rPr>
        <w:tab/>
      </w:r>
      <w:r>
        <w:rPr>
          <w:rFonts w:asciiTheme="minorHAnsi" w:hAnsiTheme="minorHAnsi"/>
        </w:rPr>
        <w:t>Development Authority</w:t>
      </w:r>
      <w:r w:rsidR="00F31C9A">
        <w:rPr>
          <w:rFonts w:asciiTheme="minorHAnsi" w:hAnsiTheme="minorHAnsi"/>
        </w:rPr>
        <w:t xml:space="preserve"> of Monroe County</w:t>
      </w:r>
    </w:p>
    <w:p w14:paraId="5F9FCEAD" w14:textId="1E4D5693" w:rsidR="00745451" w:rsidRDefault="003E2656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EDNESDAY, </w:t>
      </w:r>
      <w:r w:rsidR="00B211B7">
        <w:rPr>
          <w:rFonts w:asciiTheme="minorHAnsi" w:hAnsiTheme="minorHAnsi"/>
        </w:rPr>
        <w:t xml:space="preserve">December </w:t>
      </w:r>
      <w:r>
        <w:rPr>
          <w:rFonts w:asciiTheme="minorHAnsi" w:hAnsiTheme="minorHAnsi"/>
        </w:rPr>
        <w:t>21</w:t>
      </w:r>
      <w:r w:rsidR="00B211B7">
        <w:rPr>
          <w:rFonts w:asciiTheme="minorHAnsi" w:hAnsiTheme="minorHAnsi"/>
        </w:rPr>
        <w:t>,</w:t>
      </w:r>
      <w:r w:rsidR="005F08CD">
        <w:rPr>
          <w:rFonts w:asciiTheme="minorHAnsi" w:hAnsiTheme="minorHAnsi"/>
        </w:rPr>
        <w:t xml:space="preserve"> 2022, </w:t>
      </w:r>
      <w:r w:rsidR="00AD69CE">
        <w:rPr>
          <w:rFonts w:asciiTheme="minorHAnsi" w:hAnsiTheme="minorHAnsi"/>
        </w:rPr>
        <w:t>8:3</w:t>
      </w:r>
      <w:r w:rsidR="00F31C9A">
        <w:rPr>
          <w:rFonts w:asciiTheme="minorHAnsi" w:hAnsiTheme="minorHAnsi"/>
        </w:rPr>
        <w:t>0</w:t>
      </w:r>
      <w:r w:rsidR="005F08CD">
        <w:rPr>
          <w:rFonts w:asciiTheme="minorHAnsi" w:hAnsiTheme="minorHAnsi"/>
        </w:rPr>
        <w:t xml:space="preserve"> a.m.</w:t>
      </w:r>
    </w:p>
    <w:p w14:paraId="5A9F43CE" w14:textId="2090A408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99 E. Main Street</w:t>
      </w:r>
    </w:p>
    <w:p w14:paraId="67F184F2" w14:textId="2E674139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syth, Georgia </w:t>
      </w:r>
    </w:p>
    <w:p w14:paraId="4A3E00B9" w14:textId="47AE8AF4" w:rsidR="00745451" w:rsidRDefault="00745451" w:rsidP="00745451">
      <w:pPr>
        <w:jc w:val="center"/>
        <w:rPr>
          <w:rFonts w:asciiTheme="minorHAnsi" w:hAnsiTheme="minorHAnsi"/>
        </w:rPr>
      </w:pPr>
    </w:p>
    <w:p w14:paraId="0E159300" w14:textId="6CB5311A" w:rsidR="00745451" w:rsidRDefault="00745451" w:rsidP="00745451">
      <w:pPr>
        <w:jc w:val="center"/>
        <w:rPr>
          <w:rFonts w:asciiTheme="minorHAnsi" w:hAnsiTheme="minorHAnsi"/>
        </w:rPr>
      </w:pP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0215D590" w14:textId="503F456C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Call meeting to order </w:t>
      </w:r>
      <w:r w:rsidR="00AD69CE">
        <w:rPr>
          <w:rFonts w:asciiTheme="minorHAnsi" w:hAnsiTheme="minorHAnsi"/>
        </w:rPr>
        <w:t>8</w:t>
      </w:r>
      <w:r w:rsidR="00F31C9A">
        <w:rPr>
          <w:rFonts w:asciiTheme="minorHAnsi" w:hAnsiTheme="minorHAnsi"/>
        </w:rPr>
        <w:t>:</w:t>
      </w:r>
      <w:r w:rsidR="00AD69CE">
        <w:rPr>
          <w:rFonts w:asciiTheme="minorHAnsi" w:hAnsiTheme="minorHAnsi"/>
        </w:rPr>
        <w:t>3</w:t>
      </w:r>
      <w:r w:rsidR="007C6615">
        <w:rPr>
          <w:rFonts w:asciiTheme="minorHAnsi" w:hAnsiTheme="minorHAnsi"/>
        </w:rPr>
        <w:t>0 a.m</w:t>
      </w:r>
      <w:r w:rsidR="007C6615" w:rsidRPr="006015DF">
        <w:rPr>
          <w:rFonts w:asciiTheme="minorHAnsi" w:hAnsiTheme="minorHAnsi"/>
          <w:color w:val="FF0000"/>
        </w:rPr>
        <w:t>.</w:t>
      </w:r>
      <w:r w:rsidR="006015DF" w:rsidRPr="006015DF">
        <w:rPr>
          <w:rFonts w:asciiTheme="minorHAnsi" w:hAnsiTheme="minorHAnsi"/>
          <w:color w:val="FF0000"/>
        </w:rPr>
        <w:t xml:space="preserve">  Quorum Declared</w:t>
      </w:r>
    </w:p>
    <w:p w14:paraId="1AC75F54" w14:textId="58B87DDB" w:rsidR="00572574" w:rsidRDefault="00572574" w:rsidP="00572574">
      <w:pPr>
        <w:ind w:left="1440"/>
        <w:jc w:val="center"/>
        <w:rPr>
          <w:rFonts w:asciiTheme="minorHAnsi" w:hAnsiTheme="minorHAnsi"/>
        </w:rPr>
      </w:pPr>
    </w:p>
    <w:p w14:paraId="38C115E6" w14:textId="4062D856" w:rsidR="00572574" w:rsidRPr="006015DF" w:rsidRDefault="00572574" w:rsidP="00572574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Review and approval of </w:t>
      </w:r>
      <w:proofErr w:type="gramStart"/>
      <w:r w:rsidRPr="00572574">
        <w:rPr>
          <w:rFonts w:asciiTheme="minorHAnsi" w:hAnsiTheme="minorHAnsi"/>
        </w:rPr>
        <w:t xml:space="preserve">Agenda  </w:t>
      </w:r>
      <w:r w:rsidR="006015DF" w:rsidRPr="006015DF">
        <w:rPr>
          <w:rFonts w:asciiTheme="minorHAnsi" w:hAnsiTheme="minorHAnsi"/>
          <w:color w:val="FF0000"/>
        </w:rPr>
        <w:t>Approved</w:t>
      </w:r>
      <w:proofErr w:type="gramEnd"/>
    </w:p>
    <w:p w14:paraId="08310CC0" w14:textId="77777777" w:rsidR="00B211B7" w:rsidRPr="00B211B7" w:rsidRDefault="00B211B7" w:rsidP="00B211B7">
      <w:pPr>
        <w:pStyle w:val="ListParagraph"/>
        <w:rPr>
          <w:rFonts w:asciiTheme="minorHAnsi" w:hAnsiTheme="minorHAnsi"/>
        </w:rPr>
      </w:pPr>
    </w:p>
    <w:p w14:paraId="1A680AE6" w14:textId="2B123C0D" w:rsidR="00745451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>Executive Se</w:t>
      </w:r>
      <w:r w:rsidR="00572574" w:rsidRPr="00572574">
        <w:rPr>
          <w:rFonts w:asciiTheme="minorHAnsi" w:hAnsiTheme="minorHAnsi"/>
        </w:rPr>
        <w:t xml:space="preserve">ssion </w:t>
      </w:r>
    </w:p>
    <w:p w14:paraId="2B903332" w14:textId="77777777" w:rsidR="006015DF" w:rsidRPr="006015DF" w:rsidRDefault="006015DF" w:rsidP="006015DF">
      <w:pPr>
        <w:pStyle w:val="ListParagraph"/>
        <w:rPr>
          <w:rFonts w:asciiTheme="minorHAnsi" w:hAnsiTheme="minorHAnsi"/>
        </w:rPr>
      </w:pPr>
    </w:p>
    <w:p w14:paraId="75968C45" w14:textId="041287A9" w:rsidR="006015DF" w:rsidRPr="006015DF" w:rsidRDefault="006015DF" w:rsidP="006015DF">
      <w:pPr>
        <w:pStyle w:val="ListParagraph"/>
        <w:numPr>
          <w:ilvl w:val="5"/>
          <w:numId w:val="20"/>
        </w:numPr>
        <w:rPr>
          <w:rFonts w:asciiTheme="minorHAnsi" w:hAnsiTheme="minorHAnsi"/>
          <w:color w:val="FF0000"/>
        </w:rPr>
      </w:pPr>
      <w:r w:rsidRPr="006015DF">
        <w:rPr>
          <w:rFonts w:asciiTheme="minorHAnsi" w:hAnsiTheme="minorHAnsi"/>
          <w:color w:val="FF0000"/>
        </w:rPr>
        <w:t>Entered 8:33 a.m.</w:t>
      </w:r>
    </w:p>
    <w:p w14:paraId="55EB1910" w14:textId="67B70DF2" w:rsidR="006015DF" w:rsidRPr="006015DF" w:rsidRDefault="006015DF" w:rsidP="006015DF">
      <w:pPr>
        <w:pStyle w:val="ListParagraph"/>
        <w:numPr>
          <w:ilvl w:val="5"/>
          <w:numId w:val="20"/>
        </w:numPr>
        <w:rPr>
          <w:rFonts w:asciiTheme="minorHAnsi" w:hAnsiTheme="minorHAnsi"/>
          <w:color w:val="FF0000"/>
        </w:rPr>
      </w:pPr>
      <w:r w:rsidRPr="006015DF">
        <w:rPr>
          <w:rFonts w:asciiTheme="minorHAnsi" w:hAnsiTheme="minorHAnsi"/>
          <w:color w:val="FF0000"/>
        </w:rPr>
        <w:t>Exited 9:13 a.m.</w:t>
      </w:r>
    </w:p>
    <w:p w14:paraId="397909F0" w14:textId="77777777" w:rsidR="00A551EF" w:rsidRPr="00A551EF" w:rsidRDefault="00A551EF" w:rsidP="00A551EF">
      <w:pPr>
        <w:pStyle w:val="ListParagraph"/>
        <w:rPr>
          <w:rFonts w:asciiTheme="minorHAnsi" w:hAnsiTheme="minorHAnsi"/>
        </w:rPr>
      </w:pPr>
    </w:p>
    <w:p w14:paraId="31698DFE" w14:textId="70F88A1D" w:rsidR="00A551EF" w:rsidRPr="00572574" w:rsidRDefault="00A551EF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>
        <w:rPr>
          <w:rFonts w:asciiTheme="minorHAnsi" w:hAnsiTheme="minorHAnsi"/>
        </w:rPr>
        <w:t>Other Business</w:t>
      </w:r>
    </w:p>
    <w:p w14:paraId="613D6FE3" w14:textId="65E526A2" w:rsidR="00572574" w:rsidRPr="00572574" w:rsidRDefault="00572574" w:rsidP="00572574">
      <w:pPr>
        <w:pStyle w:val="ListParagraph"/>
        <w:ind w:left="4320"/>
        <w:rPr>
          <w:rFonts w:asciiTheme="minorHAnsi" w:hAnsiTheme="minorHAnsi"/>
        </w:rPr>
      </w:pPr>
    </w:p>
    <w:p w14:paraId="59B3BAFD" w14:textId="7624CDC4" w:rsidR="00745451" w:rsidRPr="006015DF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Adjourn </w:t>
      </w:r>
      <w:r w:rsidR="006015DF" w:rsidRPr="006015DF">
        <w:rPr>
          <w:rFonts w:asciiTheme="minorHAnsi" w:hAnsiTheme="minorHAnsi"/>
          <w:color w:val="FF0000"/>
        </w:rPr>
        <w:t>9:14 a.m.</w:t>
      </w:r>
    </w:p>
    <w:p w14:paraId="27574D64" w14:textId="5B40C307" w:rsidR="00572574" w:rsidRDefault="00572574" w:rsidP="00572574">
      <w:pPr>
        <w:rPr>
          <w:rFonts w:asciiTheme="minorHAnsi" w:hAnsiTheme="minorHAnsi"/>
        </w:rPr>
      </w:pPr>
    </w:p>
    <w:p w14:paraId="5E86CB3E" w14:textId="742FF258" w:rsidR="00572574" w:rsidRDefault="00572574" w:rsidP="00745451">
      <w:pPr>
        <w:jc w:val="center"/>
        <w:rPr>
          <w:rFonts w:asciiTheme="minorHAnsi" w:hAnsiTheme="minorHAnsi"/>
        </w:rPr>
      </w:pPr>
    </w:p>
    <w:p w14:paraId="6E711E97" w14:textId="04AF742E" w:rsidR="00572574" w:rsidRDefault="00572574" w:rsidP="00745451">
      <w:pPr>
        <w:jc w:val="center"/>
        <w:rPr>
          <w:rFonts w:asciiTheme="minorHAnsi" w:hAnsiTheme="minorHAnsi"/>
        </w:rPr>
      </w:pPr>
    </w:p>
    <w:p w14:paraId="5A08BCC9" w14:textId="1C3F4E14" w:rsidR="00572574" w:rsidRDefault="00572574" w:rsidP="00745451">
      <w:pPr>
        <w:jc w:val="center"/>
        <w:rPr>
          <w:rFonts w:asciiTheme="minorHAnsi" w:hAnsiTheme="minorHAnsi"/>
        </w:rPr>
      </w:pPr>
    </w:p>
    <w:p w14:paraId="43A30DB0" w14:textId="6150EA28" w:rsidR="00572574" w:rsidRDefault="00572574" w:rsidP="00745451">
      <w:pPr>
        <w:jc w:val="center"/>
        <w:rPr>
          <w:rFonts w:asciiTheme="minorHAnsi" w:hAnsiTheme="minorHAnsi"/>
        </w:rPr>
      </w:pPr>
    </w:p>
    <w:p w14:paraId="7833FCD6" w14:textId="7D7784B1" w:rsidR="00572574" w:rsidRDefault="00572574" w:rsidP="00745451">
      <w:pPr>
        <w:jc w:val="center"/>
        <w:rPr>
          <w:rFonts w:asciiTheme="minorHAnsi" w:hAnsiTheme="minorHAnsi"/>
        </w:rPr>
      </w:pPr>
    </w:p>
    <w:p w14:paraId="32A3383D" w14:textId="5650CC87" w:rsidR="0092093E" w:rsidRDefault="0092093E" w:rsidP="00745451">
      <w:pPr>
        <w:jc w:val="center"/>
        <w:rPr>
          <w:rFonts w:asciiTheme="minorHAnsi" w:hAnsiTheme="minorHAnsi"/>
        </w:rPr>
      </w:pPr>
    </w:p>
    <w:p w14:paraId="74C32CD5" w14:textId="7E9BE6C1" w:rsidR="00F31C9A" w:rsidRDefault="00F31C9A" w:rsidP="00745451">
      <w:pPr>
        <w:jc w:val="center"/>
        <w:rPr>
          <w:rFonts w:asciiTheme="minorHAnsi" w:hAnsiTheme="minorHAnsi"/>
        </w:rPr>
      </w:pPr>
    </w:p>
    <w:p w14:paraId="3DF07239" w14:textId="4C5AD524" w:rsidR="00F31C9A" w:rsidRDefault="00F31C9A" w:rsidP="00745451">
      <w:pPr>
        <w:jc w:val="center"/>
        <w:rPr>
          <w:rFonts w:asciiTheme="minorHAnsi" w:hAnsiTheme="minorHAnsi"/>
        </w:rPr>
      </w:pPr>
    </w:p>
    <w:p w14:paraId="53AF9726" w14:textId="12467B2D" w:rsidR="00F31C9A" w:rsidRDefault="00F31C9A" w:rsidP="00745451">
      <w:pPr>
        <w:jc w:val="center"/>
        <w:rPr>
          <w:rFonts w:asciiTheme="minorHAnsi" w:hAnsiTheme="minorHAnsi"/>
        </w:rPr>
      </w:pPr>
    </w:p>
    <w:p w14:paraId="34F0362E" w14:textId="7E5B4B76" w:rsidR="00F31C9A" w:rsidRDefault="00F31C9A" w:rsidP="00745451">
      <w:pPr>
        <w:jc w:val="center"/>
        <w:rPr>
          <w:rFonts w:asciiTheme="minorHAnsi" w:hAnsiTheme="minorHAnsi"/>
        </w:rPr>
      </w:pPr>
    </w:p>
    <w:p w14:paraId="0F6AFC62" w14:textId="166101AA" w:rsidR="00F31C9A" w:rsidRDefault="00F31C9A" w:rsidP="00745451">
      <w:pPr>
        <w:jc w:val="center"/>
        <w:rPr>
          <w:rFonts w:asciiTheme="minorHAnsi" w:hAnsiTheme="minorHAnsi"/>
        </w:rPr>
      </w:pPr>
    </w:p>
    <w:p w14:paraId="228983DE" w14:textId="77777777" w:rsidR="00F31C9A" w:rsidRDefault="00F31C9A" w:rsidP="00745451">
      <w:pPr>
        <w:jc w:val="center"/>
        <w:rPr>
          <w:rFonts w:asciiTheme="minorHAnsi" w:hAnsiTheme="minorHAnsi"/>
        </w:rPr>
      </w:pPr>
    </w:p>
    <w:p w14:paraId="487880B9" w14:textId="51EF0615" w:rsidR="00572574" w:rsidRDefault="00572574" w:rsidP="00745451">
      <w:pPr>
        <w:jc w:val="center"/>
        <w:rPr>
          <w:rFonts w:asciiTheme="minorHAnsi" w:hAnsiTheme="minorHAnsi"/>
        </w:rPr>
      </w:pPr>
    </w:p>
    <w:p w14:paraId="59C93B67" w14:textId="17F8CE37" w:rsidR="00572574" w:rsidRDefault="00572574" w:rsidP="00745451">
      <w:pPr>
        <w:jc w:val="center"/>
        <w:rPr>
          <w:rFonts w:asciiTheme="minorHAnsi" w:hAnsiTheme="minorHAnsi"/>
        </w:rPr>
      </w:pPr>
    </w:p>
    <w:p w14:paraId="3F0BC7C2" w14:textId="41FB24A9" w:rsidR="00572574" w:rsidRDefault="00572574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2BBF651E" w:rsidR="00572574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</w:t>
      </w:r>
      <w:r w:rsidR="00572574">
        <w:rPr>
          <w:rFonts w:asciiTheme="minorHAnsi" w:hAnsiTheme="minorHAnsi"/>
        </w:rPr>
        <w:t>Next Meeting</w:t>
      </w:r>
    </w:p>
    <w:p w14:paraId="01719411" w14:textId="31ED0E9D" w:rsidR="00572574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</w:t>
      </w:r>
      <w:r w:rsidR="00572574">
        <w:rPr>
          <w:rFonts w:asciiTheme="minorHAnsi" w:hAnsiTheme="minorHAnsi"/>
        </w:rPr>
        <w:t>Tuesday</w:t>
      </w:r>
      <w:r w:rsidR="003E2656">
        <w:rPr>
          <w:rFonts w:asciiTheme="minorHAnsi" w:hAnsiTheme="minorHAnsi"/>
        </w:rPr>
        <w:t>, January 10, 2023</w:t>
      </w:r>
      <w:r w:rsidR="00572574">
        <w:rPr>
          <w:rFonts w:asciiTheme="minorHAnsi" w:hAnsiTheme="minorHAnsi"/>
        </w:rPr>
        <w:t xml:space="preserve"> @ 8:30 a.m.</w:t>
      </w:r>
    </w:p>
    <w:p w14:paraId="6E566676" w14:textId="03A5BD60" w:rsidR="003E2656" w:rsidRPr="003E2656" w:rsidRDefault="003E2656" w:rsidP="003E2656">
      <w:pPr>
        <w:rPr>
          <w:rFonts w:asciiTheme="minorHAnsi" w:hAnsiTheme="minorHAnsi"/>
        </w:rPr>
      </w:pPr>
    </w:p>
    <w:p w14:paraId="085EACC6" w14:textId="3316D171" w:rsidR="003E2656" w:rsidRPr="003E2656" w:rsidRDefault="003E2656" w:rsidP="003E2656">
      <w:pPr>
        <w:rPr>
          <w:rFonts w:asciiTheme="minorHAnsi" w:hAnsiTheme="minorHAnsi"/>
        </w:rPr>
      </w:pPr>
    </w:p>
    <w:p w14:paraId="0D6DA7A8" w14:textId="42C59612" w:rsidR="003E2656" w:rsidRPr="003E2656" w:rsidRDefault="003E2656" w:rsidP="003E2656">
      <w:pPr>
        <w:rPr>
          <w:rFonts w:asciiTheme="minorHAnsi" w:hAnsiTheme="minorHAnsi"/>
        </w:rPr>
      </w:pPr>
    </w:p>
    <w:p w14:paraId="311B19AA" w14:textId="77B46286" w:rsidR="003E2656" w:rsidRPr="003E2656" w:rsidRDefault="003E2656" w:rsidP="003E2656">
      <w:pPr>
        <w:rPr>
          <w:rFonts w:asciiTheme="minorHAnsi" w:hAnsiTheme="minorHAnsi"/>
        </w:rPr>
      </w:pPr>
    </w:p>
    <w:p w14:paraId="5E34B1BA" w14:textId="269320F0" w:rsidR="003E2656" w:rsidRPr="003E2656" w:rsidRDefault="003E2656" w:rsidP="003E2656">
      <w:pPr>
        <w:rPr>
          <w:rFonts w:asciiTheme="minorHAnsi" w:hAnsiTheme="minorHAnsi"/>
        </w:rPr>
      </w:pPr>
    </w:p>
    <w:p w14:paraId="75634E08" w14:textId="7DB5879B" w:rsidR="003E2656" w:rsidRPr="003E2656" w:rsidRDefault="003E2656" w:rsidP="003E2656">
      <w:pPr>
        <w:rPr>
          <w:rFonts w:asciiTheme="minorHAnsi" w:hAnsiTheme="minorHAnsi"/>
        </w:rPr>
      </w:pPr>
    </w:p>
    <w:p w14:paraId="1C3DCEDB" w14:textId="3E14615F" w:rsidR="003E2656" w:rsidRPr="003E2656" w:rsidRDefault="003E2656" w:rsidP="003E2656">
      <w:pPr>
        <w:tabs>
          <w:tab w:val="left" w:pos="4524"/>
        </w:tabs>
        <w:rPr>
          <w:rFonts w:asciiTheme="minorHAnsi" w:hAnsiTheme="minorHAnsi"/>
        </w:rPr>
      </w:pPr>
    </w:p>
    <w:sectPr w:rsidR="003E2656" w:rsidRPr="003E2656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07B4688A" w:rsidR="005A2197" w:rsidRPr="00594D88" w:rsidRDefault="0081292D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51B3272"/>
    <w:multiLevelType w:val="hybridMultilevel"/>
    <w:tmpl w:val="D6DA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63A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auto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2"/>
  </w:num>
  <w:num w:numId="6">
    <w:abstractNumId w:val="14"/>
  </w:num>
  <w:num w:numId="7">
    <w:abstractNumId w:val="3"/>
  </w:num>
  <w:num w:numId="8">
    <w:abstractNumId w:val="15"/>
  </w:num>
  <w:num w:numId="9">
    <w:abstractNumId w:val="18"/>
  </w:num>
  <w:num w:numId="10">
    <w:abstractNumId w:val="9"/>
  </w:num>
  <w:num w:numId="11">
    <w:abstractNumId w:val="16"/>
  </w:num>
  <w:num w:numId="12">
    <w:abstractNumId w:val="10"/>
  </w:num>
  <w:num w:numId="13">
    <w:abstractNumId w:val="17"/>
  </w:num>
  <w:num w:numId="14">
    <w:abstractNumId w:val="0"/>
  </w:num>
  <w:num w:numId="15">
    <w:abstractNumId w:val="19"/>
  </w:num>
  <w:num w:numId="16">
    <w:abstractNumId w:val="7"/>
  </w:num>
  <w:num w:numId="17">
    <w:abstractNumId w:val="8"/>
  </w:num>
  <w:num w:numId="18">
    <w:abstractNumId w:val="6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83C6A"/>
    <w:rsid w:val="00293590"/>
    <w:rsid w:val="002947D9"/>
    <w:rsid w:val="00295E67"/>
    <w:rsid w:val="002A1BC8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D2FBF"/>
    <w:rsid w:val="003E2656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08CD"/>
    <w:rsid w:val="005F3E77"/>
    <w:rsid w:val="005F541A"/>
    <w:rsid w:val="006015DF"/>
    <w:rsid w:val="0062160B"/>
    <w:rsid w:val="00624EC4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C6615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093E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1EF"/>
    <w:rsid w:val="00A55449"/>
    <w:rsid w:val="00A754A6"/>
    <w:rsid w:val="00A8542E"/>
    <w:rsid w:val="00A90E8E"/>
    <w:rsid w:val="00AA275D"/>
    <w:rsid w:val="00AA509D"/>
    <w:rsid w:val="00AC24FB"/>
    <w:rsid w:val="00AD69CE"/>
    <w:rsid w:val="00AE3DE1"/>
    <w:rsid w:val="00AE5D79"/>
    <w:rsid w:val="00AF7E8E"/>
    <w:rsid w:val="00B03826"/>
    <w:rsid w:val="00B211B7"/>
    <w:rsid w:val="00B24DA8"/>
    <w:rsid w:val="00B2574A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E4"/>
    <w:rsid w:val="00EF60EB"/>
    <w:rsid w:val="00F14B98"/>
    <w:rsid w:val="00F14B9B"/>
    <w:rsid w:val="00F31C9A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12-01T18:02:00Z</cp:lastPrinted>
  <dcterms:created xsi:type="dcterms:W3CDTF">2022-12-21T17:06:00Z</dcterms:created>
  <dcterms:modified xsi:type="dcterms:W3CDTF">2022-12-21T17:06:00Z</dcterms:modified>
</cp:coreProperties>
</file>